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na kivark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vark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5 north ridge avenu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matyosni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9705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no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4/200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as</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5/200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